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arles Nol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arle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ol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2 16th Street,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olancharlesf@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87098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ill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9/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